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BD541" w14:textId="1F0F0C1D" w:rsidR="0065721C" w:rsidRPr="00C2368D" w:rsidRDefault="0065721C" w:rsidP="28529FE5">
      <w:pPr>
        <w:spacing w:after="120"/>
        <w:jc w:val="center"/>
        <w:rPr>
          <w:rFonts w:ascii="Arial" w:eastAsia="Arial" w:hAnsi="Arial" w:cs="Arial"/>
          <w:color w:val="000000" w:themeColor="text1"/>
          <w:sz w:val="32"/>
          <w:szCs w:val="32"/>
          <w:lang w:val="en-GB"/>
        </w:rPr>
      </w:pPr>
    </w:p>
    <w:p w14:paraId="1DDCB786" w14:textId="3847FDF9" w:rsidR="0065721C" w:rsidRPr="00C2368D" w:rsidRDefault="0065721C" w:rsidP="28529FE5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GB"/>
        </w:rPr>
      </w:pPr>
    </w:p>
    <w:p w14:paraId="610F8A97" w14:textId="64F69BDE" w:rsidR="00C0702A" w:rsidRPr="00E648EA" w:rsidRDefault="00581954" w:rsidP="00C0702A">
      <w:pPr>
        <w:spacing w:after="120"/>
        <w:jc w:val="both"/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</w:pPr>
      <w:r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CBD</w:t>
      </w:r>
      <w:r w:rsidR="00C0702A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CFT202</w:t>
      </w:r>
      <w:r w:rsidR="008E513F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2</w:t>
      </w:r>
      <w:r w:rsidR="00C0702A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1</w:t>
      </w:r>
    </w:p>
    <w:p w14:paraId="432F3BD3" w14:textId="77E28C86" w:rsidR="0065721C" w:rsidRPr="00E648EA" w:rsidRDefault="0065721C" w:rsidP="28529FE5">
      <w:pPr>
        <w:spacing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US"/>
        </w:rPr>
      </w:pPr>
    </w:p>
    <w:p w14:paraId="76C514EB" w14:textId="23D6EDE2" w:rsidR="0065721C" w:rsidRPr="00E648EA" w:rsidRDefault="66ECE8FE" w:rsidP="28529FE5">
      <w:pPr>
        <w:pStyle w:val="Titre"/>
        <w:spacing w:after="120"/>
        <w:jc w:val="center"/>
        <w:rPr>
          <w:rFonts w:ascii="Arial" w:eastAsia="Arial" w:hAnsi="Arial" w:cs="Arial"/>
          <w:b/>
          <w:bCs/>
          <w:sz w:val="36"/>
          <w:szCs w:val="36"/>
          <w:lang w:val="en-GB"/>
        </w:rPr>
      </w:pPr>
      <w:r w:rsidRPr="00E648EA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 xml:space="preserve">Document </w:t>
      </w:r>
      <w:r w:rsidR="00C0702A" w:rsidRPr="00E648EA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>E</w:t>
      </w:r>
      <w:r w:rsidRPr="00E648EA">
        <w:rPr>
          <w:rFonts w:ascii="Arial" w:eastAsia="Arial" w:hAnsi="Arial" w:cs="Arial"/>
          <w:b/>
          <w:bCs/>
          <w:smallCaps/>
          <w:color w:val="000000" w:themeColor="text1"/>
          <w:sz w:val="36"/>
          <w:szCs w:val="36"/>
          <w:lang w:val="en-US"/>
        </w:rPr>
        <w:t>:</w:t>
      </w:r>
      <w:bookmarkStart w:id="0" w:name="_Hlk64898985"/>
      <w:r w:rsidR="00C2368D" w:rsidRPr="00E648EA">
        <w:rPr>
          <w:rFonts w:ascii="Arial" w:eastAsia="Arial" w:hAnsi="Arial" w:cs="Arial"/>
          <w:b/>
          <w:bCs/>
          <w:sz w:val="36"/>
          <w:szCs w:val="36"/>
          <w:lang w:val="en-GB"/>
        </w:rPr>
        <w:t xml:space="preserve"> </w:t>
      </w:r>
      <w:bookmarkEnd w:id="0"/>
      <w:r w:rsidR="005735A7" w:rsidRPr="00E648EA">
        <w:rPr>
          <w:rFonts w:ascii="Arial" w:eastAsia="Arial" w:hAnsi="Arial" w:cs="Arial"/>
          <w:b/>
          <w:bCs/>
          <w:sz w:val="36"/>
          <w:szCs w:val="36"/>
          <w:lang w:val="en-GB"/>
        </w:rPr>
        <w:t>Questions and Answers</w:t>
      </w:r>
      <w:r w:rsidR="00940321" w:rsidRPr="00E648EA">
        <w:rPr>
          <w:rFonts w:ascii="Arial" w:eastAsia="Arial" w:hAnsi="Arial" w:cs="Arial"/>
          <w:b/>
          <w:bCs/>
          <w:sz w:val="36"/>
          <w:szCs w:val="36"/>
          <w:lang w:val="en-GB"/>
        </w:rPr>
        <w:t xml:space="preserve"> </w:t>
      </w:r>
    </w:p>
    <w:p w14:paraId="01C0639A" w14:textId="15097201" w:rsidR="002F45BE" w:rsidRPr="00E648EA" w:rsidRDefault="002F45BE" w:rsidP="28529FE5">
      <w:pPr>
        <w:rPr>
          <w:rFonts w:ascii="Arial" w:eastAsia="Arial" w:hAnsi="Arial" w:cs="Arial"/>
          <w:lang w:val="en-GB"/>
        </w:rPr>
      </w:pPr>
    </w:p>
    <w:p w14:paraId="37A93A42" w14:textId="78D908CC" w:rsidR="00F3225D" w:rsidRPr="002313FE" w:rsidRDefault="00CE254B" w:rsidP="00F3225D">
      <w:pPr>
        <w:spacing w:after="120"/>
        <w:jc w:val="both"/>
        <w:rPr>
          <w:rFonts w:ascii="Arial" w:eastAsia="Arial" w:hAnsi="Arial" w:cs="Arial"/>
          <w:lang w:val="en-GB"/>
        </w:rPr>
      </w:pPr>
      <w:r w:rsidRPr="00E648EA">
        <w:rPr>
          <w:rFonts w:ascii="Arial" w:eastAsia="Arial" w:hAnsi="Arial" w:cs="Arial"/>
          <w:lang w:val="en-GB"/>
        </w:rPr>
        <w:t xml:space="preserve">This document is established to centralise the responses to all the questions </w:t>
      </w:r>
      <w:r w:rsidR="00A36C21">
        <w:rPr>
          <w:rFonts w:ascii="Arial" w:eastAsia="Arial" w:hAnsi="Arial" w:cs="Arial"/>
          <w:lang w:val="en-GB"/>
        </w:rPr>
        <w:t>WOAH</w:t>
      </w:r>
      <w:r w:rsidRPr="00E648EA">
        <w:rPr>
          <w:rFonts w:ascii="Arial" w:eastAsia="Arial" w:hAnsi="Arial" w:cs="Arial"/>
          <w:lang w:val="en-GB"/>
        </w:rPr>
        <w:t xml:space="preserve"> receives related to the </w:t>
      </w:r>
      <w:r w:rsidR="002313FE" w:rsidRPr="00E648EA">
        <w:rPr>
          <w:rFonts w:ascii="Arial" w:eastAsia="Arial" w:hAnsi="Arial" w:cs="Arial"/>
          <w:lang w:val="en-GB"/>
        </w:rPr>
        <w:t xml:space="preserve">provision of e-learning modules on </w:t>
      </w:r>
      <w:r w:rsidR="00EB6803" w:rsidRPr="00E648EA">
        <w:rPr>
          <w:rFonts w:ascii="Arial" w:eastAsia="Arial" w:hAnsi="Arial" w:cs="Arial"/>
          <w:lang w:val="en-GB"/>
        </w:rPr>
        <w:t>wildlife surveillance and trade (and other services)</w:t>
      </w:r>
      <w:r w:rsidR="002313FE" w:rsidRPr="00E648EA">
        <w:rPr>
          <w:rFonts w:ascii="Arial" w:eastAsia="Arial" w:hAnsi="Arial" w:cs="Arial"/>
          <w:lang w:val="en-GB"/>
        </w:rPr>
        <w:t xml:space="preserve"> </w:t>
      </w:r>
      <w:r w:rsidRPr="00E648EA">
        <w:rPr>
          <w:rFonts w:ascii="Arial" w:eastAsia="Arial" w:hAnsi="Arial" w:cs="Arial"/>
          <w:lang w:val="en-GB"/>
        </w:rPr>
        <w:t xml:space="preserve">call for tender (reference </w:t>
      </w:r>
      <w:r w:rsidR="00581954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CBD</w:t>
      </w:r>
      <w:r w:rsidR="00F3225D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CFT202</w:t>
      </w:r>
      <w:r w:rsidR="00085D70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2</w:t>
      </w:r>
      <w:r w:rsidR="00F3225D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/1</w:t>
      </w:r>
      <w:r w:rsidR="00D25774" w:rsidRPr="00E648EA">
        <w:rPr>
          <w:rFonts w:ascii="Arial" w:eastAsia="Arial" w:hAnsi="Arial" w:cs="Arial"/>
          <w:bCs/>
          <w:color w:val="000000" w:themeColor="text1"/>
          <w:sz w:val="20"/>
          <w:szCs w:val="20"/>
          <w:lang w:val="en-GB"/>
        </w:rPr>
        <w:t>).</w:t>
      </w:r>
    </w:p>
    <w:p w14:paraId="2902C57F" w14:textId="5BB466D1" w:rsidR="00522EA7" w:rsidRPr="00650EE1" w:rsidRDefault="00522EA7" w:rsidP="28529FE5">
      <w:pPr>
        <w:rPr>
          <w:rFonts w:ascii="Arial" w:eastAsia="Arial" w:hAnsi="Arial" w:cs="Arial"/>
          <w:b/>
          <w:lang w:val="en-GB"/>
        </w:rPr>
      </w:pPr>
      <w:r>
        <w:rPr>
          <w:rFonts w:ascii="Arial" w:eastAsia="Arial" w:hAnsi="Arial" w:cs="Arial"/>
          <w:b/>
          <w:lang w:val="en-GB"/>
        </w:rPr>
        <w:t xml:space="preserve">Updated on : </w:t>
      </w:r>
      <w:r w:rsidR="008E4288">
        <w:rPr>
          <w:rFonts w:ascii="Arial" w:eastAsia="Arial" w:hAnsi="Arial" w:cs="Arial"/>
          <w:b/>
          <w:lang w:val="en-GB"/>
        </w:rPr>
        <w:t>XX/XX/XX</w:t>
      </w:r>
    </w:p>
    <w:tbl>
      <w:tblPr>
        <w:tblStyle w:val="Grilledutableau"/>
        <w:tblW w:w="10491" w:type="dxa"/>
        <w:tblInd w:w="-431" w:type="dxa"/>
        <w:tblLook w:val="04A0" w:firstRow="1" w:lastRow="0" w:firstColumn="1" w:lastColumn="0" w:noHBand="0" w:noVBand="1"/>
      </w:tblPr>
      <w:tblGrid>
        <w:gridCol w:w="1075"/>
        <w:gridCol w:w="2828"/>
        <w:gridCol w:w="6588"/>
      </w:tblGrid>
      <w:tr w:rsidR="008D46E8" w14:paraId="41C2E922" w14:textId="77777777" w:rsidTr="5E3F2F13">
        <w:tc>
          <w:tcPr>
            <w:tcW w:w="1075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4CB9B188" w14:textId="77777777" w:rsidR="005735A7" w:rsidRPr="00EB4ACC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r w:rsidRPr="28529FE5">
              <w:rPr>
                <w:rFonts w:ascii="Arial" w:eastAsia="Arial" w:hAnsi="Arial" w:cs="Arial"/>
                <w:b/>
                <w:bCs/>
              </w:rPr>
              <w:t>RF</w:t>
            </w:r>
            <w:r w:rsidR="000A6CC2" w:rsidRPr="28529FE5">
              <w:rPr>
                <w:rFonts w:ascii="Arial" w:eastAsia="Arial" w:hAnsi="Arial" w:cs="Arial"/>
                <w:b/>
                <w:bCs/>
              </w:rPr>
              <w:t>P</w:t>
            </w:r>
            <w:r w:rsidRPr="28529FE5">
              <w:rPr>
                <w:rFonts w:ascii="Arial" w:eastAsia="Arial" w:hAnsi="Arial" w:cs="Arial"/>
                <w:b/>
                <w:bCs/>
              </w:rPr>
              <w:t xml:space="preserve"> Section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0ADC9D28" w14:textId="77777777" w:rsidR="005735A7" w:rsidRPr="00EB4ACC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r w:rsidRPr="28529FE5">
              <w:rPr>
                <w:rFonts w:ascii="Arial" w:eastAsia="Arial" w:hAnsi="Arial" w:cs="Arial"/>
                <w:b/>
                <w:bCs/>
              </w:rPr>
              <w:t>Question</w:t>
            </w:r>
          </w:p>
        </w:tc>
        <w:tc>
          <w:tcPr>
            <w:tcW w:w="6588" w:type="dxa"/>
            <w:tcBorders>
              <w:bottom w:val="single" w:sz="4" w:space="0" w:color="auto"/>
            </w:tcBorders>
            <w:shd w:val="clear" w:color="auto" w:fill="C9C9C9" w:themeFill="accent3" w:themeFillTint="99"/>
            <w:vAlign w:val="center"/>
          </w:tcPr>
          <w:p w14:paraId="4C85BD7B" w14:textId="77777777" w:rsidR="005735A7" w:rsidRPr="000A6CC2" w:rsidRDefault="005735A7" w:rsidP="28529FE5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</w:rPr>
            </w:pPr>
            <w:proofErr w:type="spellStart"/>
            <w:r w:rsidRPr="28529FE5">
              <w:rPr>
                <w:rFonts w:ascii="Arial" w:eastAsia="Arial" w:hAnsi="Arial" w:cs="Arial"/>
                <w:b/>
                <w:bCs/>
              </w:rPr>
              <w:t>Answer</w:t>
            </w:r>
            <w:proofErr w:type="spellEnd"/>
          </w:p>
        </w:tc>
      </w:tr>
      <w:tr w:rsidR="008D46E8" w:rsidRPr="00C5700A" w14:paraId="5D0D0DB7" w14:textId="77777777" w:rsidTr="5E3F2F13">
        <w:trPr>
          <w:trHeight w:val="1267"/>
        </w:trPr>
        <w:tc>
          <w:tcPr>
            <w:tcW w:w="1075" w:type="dxa"/>
            <w:vAlign w:val="center"/>
          </w:tcPr>
          <w:p w14:paraId="6D7681D5" w14:textId="5FC86E08" w:rsidR="00962C53" w:rsidRPr="00962C53" w:rsidRDefault="00962C53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vAlign w:val="center"/>
          </w:tcPr>
          <w:p w14:paraId="765FC954" w14:textId="5BFD214E" w:rsidR="00962C53" w:rsidRPr="000A6CC2" w:rsidRDefault="00962C53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vAlign w:val="center"/>
          </w:tcPr>
          <w:p w14:paraId="7A5B2945" w14:textId="013493CA" w:rsidR="006B41F6" w:rsidRDefault="006B41F6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3045FCF8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F16B868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CED5DA5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0947F37" w14:textId="77777777" w:rsidR="00B06CE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8A35299" w14:textId="77777777" w:rsidR="00B06CEB" w:rsidRPr="00115E6B" w:rsidRDefault="00B06CEB" w:rsidP="5E3F2F13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53BB8C95" w14:textId="1FC3EA28" w:rsidR="006B41F6" w:rsidRPr="00115E6B" w:rsidRDefault="006B41F6" w:rsidP="5E3F2F13">
            <w:pPr>
              <w:pStyle w:val="NormalWeb"/>
              <w:spacing w:before="60" w:beforeAutospacing="0" w:after="60" w:afterAutospacing="0"/>
              <w:jc w:val="both"/>
              <w:rPr>
                <w:rFonts w:eastAsia="Calibri"/>
                <w:lang w:val="en-GB"/>
              </w:rPr>
            </w:pPr>
          </w:p>
        </w:tc>
      </w:tr>
      <w:tr w:rsidR="00ED746B" w:rsidRPr="000C0C4A" w14:paraId="379CCCBD" w14:textId="77777777" w:rsidTr="5E3F2F13">
        <w:trPr>
          <w:trHeight w:val="1267"/>
        </w:trPr>
        <w:tc>
          <w:tcPr>
            <w:tcW w:w="1075" w:type="dxa"/>
            <w:vAlign w:val="center"/>
          </w:tcPr>
          <w:p w14:paraId="1DDEDBC5" w14:textId="27321062" w:rsidR="00ED746B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09A1DB14" w14:textId="5130FF8C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shd w:val="clear" w:color="auto" w:fill="auto"/>
            <w:vAlign w:val="center"/>
          </w:tcPr>
          <w:p w14:paraId="4C4B0930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9757E17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637F4BC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ED87C68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D9CB086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52628C2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5B419980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215E3ED2" w14:textId="18F3848E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</w:tr>
      <w:tr w:rsidR="00ED746B" w:rsidRPr="00077F4A" w14:paraId="68454160" w14:textId="77777777" w:rsidTr="5E3F2F13">
        <w:trPr>
          <w:trHeight w:val="312"/>
        </w:trPr>
        <w:tc>
          <w:tcPr>
            <w:tcW w:w="10491" w:type="dxa"/>
            <w:gridSpan w:val="3"/>
            <w:shd w:val="clear" w:color="auto" w:fill="E7E6E6" w:themeFill="background2"/>
            <w:vAlign w:val="center"/>
          </w:tcPr>
          <w:p w14:paraId="0802A374" w14:textId="77777777" w:rsidR="00ED746B" w:rsidRPr="005B2D5C" w:rsidRDefault="00ED746B" w:rsidP="28529FE5">
            <w:pPr>
              <w:pStyle w:val="NormalWeb"/>
              <w:spacing w:before="60" w:beforeAutospacing="0" w:after="60" w:afterAutospacing="0"/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28529FE5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Tender Procedure Rules</w:t>
            </w:r>
          </w:p>
        </w:tc>
      </w:tr>
      <w:tr w:rsidR="00ED746B" w:rsidRPr="00C5700A" w14:paraId="0B4ED40F" w14:textId="77777777" w:rsidTr="5E3F2F13">
        <w:trPr>
          <w:trHeight w:val="237"/>
        </w:trPr>
        <w:tc>
          <w:tcPr>
            <w:tcW w:w="1075" w:type="dxa"/>
            <w:vAlign w:val="center"/>
          </w:tcPr>
          <w:p w14:paraId="22E62C46" w14:textId="72B867C9" w:rsidR="00ED746B" w:rsidRPr="00962C53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vAlign w:val="center"/>
          </w:tcPr>
          <w:p w14:paraId="0F40C2D1" w14:textId="193A7572" w:rsidR="00ED746B" w:rsidRPr="005B2D5C" w:rsidRDefault="00ED746B" w:rsidP="28529FE5">
            <w:pPr>
              <w:pStyle w:val="NormalWeb"/>
              <w:spacing w:before="60" w:after="6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vAlign w:val="center"/>
          </w:tcPr>
          <w:p w14:paraId="7C29D2ED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39139E73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181546E7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70218375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03002E4C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  <w:p w14:paraId="427E88B1" w14:textId="188DF69C" w:rsidR="00B06CEB" w:rsidRPr="005B2D5C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</w:tr>
      <w:tr w:rsidR="00ED746B" w:rsidRPr="00077F4A" w14:paraId="714F58AB" w14:textId="77777777" w:rsidTr="5E3F2F13">
        <w:trPr>
          <w:trHeight w:val="60"/>
        </w:trPr>
        <w:tc>
          <w:tcPr>
            <w:tcW w:w="10491" w:type="dxa"/>
            <w:gridSpan w:val="3"/>
            <w:shd w:val="clear" w:color="auto" w:fill="E7E6E6" w:themeFill="background2"/>
            <w:vAlign w:val="center"/>
          </w:tcPr>
          <w:p w14:paraId="35BEBC6C" w14:textId="77777777" w:rsidR="00ED746B" w:rsidRPr="005B2D5C" w:rsidRDefault="00ED746B" w:rsidP="28529FE5">
            <w:pPr>
              <w:pStyle w:val="NormalWeb"/>
              <w:spacing w:before="60" w:beforeAutospacing="0" w:after="60" w:afterAutospacing="0"/>
              <w:jc w:val="center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  <w:r w:rsidRPr="28529FE5">
              <w:rPr>
                <w:rFonts w:ascii="Arial" w:eastAsia="Arial" w:hAnsi="Arial" w:cs="Arial"/>
                <w:lang w:val="en-US"/>
              </w:rPr>
              <w:br w:type="page"/>
            </w:r>
            <w:r w:rsidRPr="28529FE5"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  <w:t>Terms of Reference</w:t>
            </w:r>
          </w:p>
        </w:tc>
      </w:tr>
      <w:tr w:rsidR="00ED746B" w:rsidRPr="00ED746B" w14:paraId="08E6E3FB" w14:textId="77777777" w:rsidTr="5E3F2F13">
        <w:trPr>
          <w:trHeight w:val="60"/>
        </w:trPr>
        <w:tc>
          <w:tcPr>
            <w:tcW w:w="1075" w:type="dxa"/>
            <w:shd w:val="clear" w:color="auto" w:fill="auto"/>
            <w:vAlign w:val="center"/>
          </w:tcPr>
          <w:p w14:paraId="282E8672" w14:textId="28E692C4" w:rsidR="00ED746B" w:rsidRPr="00962C53" w:rsidRDefault="00ED746B" w:rsidP="28529FE5">
            <w:pPr>
              <w:spacing w:before="60" w:after="60"/>
              <w:rPr>
                <w:rFonts w:ascii="Arial" w:eastAsia="Arial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828" w:type="dxa"/>
            <w:shd w:val="clear" w:color="auto" w:fill="auto"/>
            <w:vAlign w:val="center"/>
          </w:tcPr>
          <w:p w14:paraId="29B67D41" w14:textId="695B17E8" w:rsidR="00ED746B" w:rsidRPr="005B2D5C" w:rsidRDefault="00ED746B" w:rsidP="28529FE5">
            <w:pPr>
              <w:pStyle w:val="NormalWeb"/>
              <w:spacing w:before="60" w:after="60"/>
              <w:jc w:val="both"/>
              <w:rPr>
                <w:rFonts w:ascii="Arial" w:eastAsia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588" w:type="dxa"/>
            <w:shd w:val="clear" w:color="auto" w:fill="auto"/>
            <w:vAlign w:val="center"/>
          </w:tcPr>
          <w:p w14:paraId="5C3AEEC1" w14:textId="77777777" w:rsidR="00ED746B" w:rsidRDefault="00ED746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2C12573F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4C695E90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752BC434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00FD6BD5" w14:textId="77777777" w:rsidR="00B06CEB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  <w:p w14:paraId="58EFF716" w14:textId="18B16ACE" w:rsidR="00B06CEB" w:rsidRPr="003C3635" w:rsidRDefault="00B06CEB" w:rsidP="28529FE5">
            <w:pPr>
              <w:pStyle w:val="NormalWeb"/>
              <w:spacing w:before="60" w:beforeAutospacing="0" w:after="60" w:afterAutospacing="0"/>
              <w:jc w:val="both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</w:p>
        </w:tc>
      </w:tr>
    </w:tbl>
    <w:p w14:paraId="577234A7" w14:textId="77777777" w:rsidR="005735A7" w:rsidRPr="005735A7" w:rsidRDefault="00BA0607" w:rsidP="00BA0607">
      <w:pPr>
        <w:tabs>
          <w:tab w:val="left" w:pos="8685"/>
        </w:tabs>
        <w:rPr>
          <w:lang w:val="en-GB"/>
        </w:rPr>
      </w:pPr>
      <w:r>
        <w:rPr>
          <w:lang w:val="en-GB"/>
        </w:rPr>
        <w:tab/>
      </w:r>
    </w:p>
    <w:sectPr w:rsidR="005735A7" w:rsidRPr="005735A7" w:rsidSect="002F45BE">
      <w:headerReference w:type="default" r:id="rId11"/>
      <w:footerReference w:type="default" r:id="rId12"/>
      <w:pgSz w:w="11906" w:h="16838"/>
      <w:pgMar w:top="1134" w:right="1247" w:bottom="113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68CD2" w14:textId="77777777" w:rsidR="008D7C7A" w:rsidRDefault="008D7C7A" w:rsidP="005735A7">
      <w:pPr>
        <w:spacing w:after="0" w:line="240" w:lineRule="auto"/>
      </w:pPr>
      <w:r>
        <w:separator/>
      </w:r>
    </w:p>
  </w:endnote>
  <w:endnote w:type="continuationSeparator" w:id="0">
    <w:p w14:paraId="1F284D10" w14:textId="77777777" w:rsidR="008D7C7A" w:rsidRDefault="008D7C7A" w:rsidP="005735A7">
      <w:pPr>
        <w:spacing w:after="0" w:line="240" w:lineRule="auto"/>
      </w:pPr>
      <w:r>
        <w:continuationSeparator/>
      </w:r>
    </w:p>
  </w:endnote>
  <w:endnote w:type="continuationNotice" w:id="1">
    <w:p w14:paraId="585CEBD4" w14:textId="77777777" w:rsidR="008D7C7A" w:rsidRDefault="008D7C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2E8B" w14:textId="2D0E0C97" w:rsidR="00916C80" w:rsidRPr="00C81BD7" w:rsidRDefault="00C81BD7" w:rsidP="002842AD">
    <w:pPr>
      <w:pStyle w:val="Pieddepage"/>
      <w:rPr>
        <w:rFonts w:eastAsia="Times New Roman"/>
        <w:b/>
        <w:bCs/>
        <w:i/>
        <w:iCs/>
        <w:sz w:val="14"/>
        <w:szCs w:val="18"/>
        <w:lang w:val="en-GB"/>
      </w:rPr>
    </w:pPr>
    <w:r w:rsidRPr="00E648EA">
      <w:rPr>
        <w:b/>
        <w:bCs/>
        <w:i/>
        <w:iCs/>
        <w:sz w:val="14"/>
        <w:szCs w:val="18"/>
        <w:lang w:val="en-US"/>
      </w:rPr>
      <w:t>CBD</w:t>
    </w:r>
    <w:r w:rsidRPr="00E648EA">
      <w:rPr>
        <w:b/>
        <w:bCs/>
        <w:i/>
        <w:iCs/>
        <w:sz w:val="14"/>
        <w:szCs w:val="18"/>
        <w:lang w:val="en-GB"/>
      </w:rPr>
      <w:t>/CFT202</w:t>
    </w:r>
    <w:r w:rsidR="00A47BB7" w:rsidRPr="00E648EA">
      <w:rPr>
        <w:b/>
        <w:bCs/>
        <w:i/>
        <w:iCs/>
        <w:sz w:val="14"/>
        <w:szCs w:val="18"/>
        <w:lang w:val="en-GB"/>
      </w:rPr>
      <w:t>2</w:t>
    </w:r>
    <w:r w:rsidRPr="00E648EA">
      <w:rPr>
        <w:b/>
        <w:bCs/>
        <w:i/>
        <w:iCs/>
        <w:sz w:val="14"/>
        <w:szCs w:val="18"/>
        <w:lang w:val="en-GB"/>
      </w:rPr>
      <w:t>/1-</w:t>
    </w:r>
    <w:r w:rsidRPr="00E648EA">
      <w:rPr>
        <w:rFonts w:eastAsia="Arial" w:cs="Arial"/>
        <w:lang w:val="en-GB"/>
      </w:rPr>
      <w:t xml:space="preserve"> </w:t>
    </w:r>
    <w:r w:rsidRPr="00E648EA">
      <w:rPr>
        <w:b/>
        <w:bCs/>
        <w:i/>
        <w:iCs/>
        <w:sz w:val="14"/>
        <w:szCs w:val="18"/>
        <w:lang w:val="en-GB"/>
      </w:rPr>
      <w:t>P</w:t>
    </w:r>
    <w:r w:rsidRPr="00E648EA">
      <w:rPr>
        <w:rFonts w:eastAsia="Times New Roman"/>
        <w:b/>
        <w:bCs/>
        <w:i/>
        <w:iCs/>
        <w:sz w:val="14"/>
        <w:szCs w:val="18"/>
        <w:lang w:val="en-GB"/>
      </w:rPr>
      <w:t xml:space="preserve">rovision of e-learning modules on </w:t>
    </w:r>
    <w:r w:rsidR="008E513F" w:rsidRPr="00E648EA">
      <w:rPr>
        <w:rFonts w:eastAsia="Times New Roman"/>
        <w:b/>
        <w:bCs/>
        <w:i/>
        <w:iCs/>
        <w:sz w:val="14"/>
        <w:szCs w:val="18"/>
        <w:lang w:val="en-GB"/>
      </w:rPr>
      <w:t>wildlife surveillance and trade and other services</w:t>
    </w:r>
    <w:r w:rsidRPr="00E648EA">
      <w:rPr>
        <w:b/>
        <w:bCs/>
        <w:i/>
        <w:iCs/>
        <w:sz w:val="14"/>
        <w:szCs w:val="18"/>
        <w:lang w:val="en-GB"/>
      </w:rPr>
      <w:tab/>
    </w:r>
    <w:sdt>
      <w:sdtPr>
        <w:rPr>
          <w:rFonts w:eastAsia="Times New Roman"/>
          <w:b/>
          <w:bCs/>
          <w:i/>
          <w:iCs/>
          <w:sz w:val="14"/>
          <w:szCs w:val="18"/>
          <w:lang w:val="en-GB"/>
        </w:rPr>
        <w:id w:val="7277304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eastAsia="Times New Roman"/>
              <w:b/>
              <w:bCs/>
              <w:i/>
              <w:iCs/>
              <w:sz w:val="14"/>
              <w:szCs w:val="18"/>
              <w:lang w:val="en-GB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t xml:space="preserve">Page </w: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begin"/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instrText>PAGE</w:instrTex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separate"/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t>2</w: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end"/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t xml:space="preserve"> sur </w: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begin"/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instrText>NUMPAGES</w:instrTex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separate"/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t>2</w:t>
            </w:r>
            <w:r w:rsidRPr="00E648EA">
              <w:rPr>
                <w:rFonts w:eastAsia="Times New Roman"/>
                <w:b/>
                <w:bCs/>
                <w:i/>
                <w:iCs/>
                <w:sz w:val="14"/>
                <w:szCs w:val="18"/>
                <w:lang w:val="en-GB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49BEB" w14:textId="77777777" w:rsidR="008D7C7A" w:rsidRDefault="008D7C7A" w:rsidP="005735A7">
      <w:pPr>
        <w:spacing w:after="0" w:line="240" w:lineRule="auto"/>
      </w:pPr>
      <w:r>
        <w:separator/>
      </w:r>
    </w:p>
  </w:footnote>
  <w:footnote w:type="continuationSeparator" w:id="0">
    <w:p w14:paraId="49B46CFC" w14:textId="77777777" w:rsidR="008D7C7A" w:rsidRDefault="008D7C7A" w:rsidP="005735A7">
      <w:pPr>
        <w:spacing w:after="0" w:line="240" w:lineRule="auto"/>
      </w:pPr>
      <w:r>
        <w:continuationSeparator/>
      </w:r>
    </w:p>
  </w:footnote>
  <w:footnote w:type="continuationNotice" w:id="1">
    <w:p w14:paraId="241AD4B1" w14:textId="77777777" w:rsidR="008D7C7A" w:rsidRDefault="008D7C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0934D" w14:textId="1F507786" w:rsidR="008E513F" w:rsidRDefault="00A36C21" w:rsidP="00A36C21">
    <w:pPr>
      <w:pStyle w:val="En-tte"/>
      <w:jc w:val="center"/>
    </w:pPr>
    <w:r>
      <w:rPr>
        <w:rFonts w:ascii="Calibri" w:hAnsi="Calibri" w:cs="Calibri"/>
        <w:noProof/>
        <w:color w:val="000000"/>
        <w:shd w:val="clear" w:color="auto" w:fill="FFFFFF"/>
      </w:rPr>
      <w:drawing>
        <wp:inline distT="0" distB="0" distL="0" distR="0" wp14:anchorId="6D0611FD" wp14:editId="1CED0D99">
          <wp:extent cx="4572000" cy="1173480"/>
          <wp:effectExtent l="0" t="0" r="0" b="7620"/>
          <wp:docPr id="14" name="Image 1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 9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1173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07D4"/>
    <w:multiLevelType w:val="hybridMultilevel"/>
    <w:tmpl w:val="118C7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A5B4C"/>
    <w:multiLevelType w:val="hybridMultilevel"/>
    <w:tmpl w:val="8C0665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271701">
    <w:abstractNumId w:val="0"/>
  </w:num>
  <w:num w:numId="2" w16cid:durableId="1732343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EytTC3MDExsDBX0lEKTi0uzszPAykwrAUA+YnJCywAAAA="/>
  </w:docVars>
  <w:rsids>
    <w:rsidRoot w:val="005735A7"/>
    <w:rsid w:val="000164AE"/>
    <w:rsid w:val="0005408A"/>
    <w:rsid w:val="0006296A"/>
    <w:rsid w:val="000747DE"/>
    <w:rsid w:val="00077F4A"/>
    <w:rsid w:val="00085355"/>
    <w:rsid w:val="00085D70"/>
    <w:rsid w:val="000963E9"/>
    <w:rsid w:val="000A6CC2"/>
    <w:rsid w:val="000C0C4A"/>
    <w:rsid w:val="00115E6B"/>
    <w:rsid w:val="0013034E"/>
    <w:rsid w:val="00164616"/>
    <w:rsid w:val="0017768C"/>
    <w:rsid w:val="001C5B00"/>
    <w:rsid w:val="001F5F88"/>
    <w:rsid w:val="00204C34"/>
    <w:rsid w:val="002313FE"/>
    <w:rsid w:val="00245601"/>
    <w:rsid w:val="002842AD"/>
    <w:rsid w:val="002A767E"/>
    <w:rsid w:val="002A7B31"/>
    <w:rsid w:val="002B37FF"/>
    <w:rsid w:val="002C47A3"/>
    <w:rsid w:val="002D1674"/>
    <w:rsid w:val="002F45BE"/>
    <w:rsid w:val="002F62BF"/>
    <w:rsid w:val="00335059"/>
    <w:rsid w:val="003442D7"/>
    <w:rsid w:val="003464FB"/>
    <w:rsid w:val="0037278B"/>
    <w:rsid w:val="003C3635"/>
    <w:rsid w:val="003E163E"/>
    <w:rsid w:val="003F2D7A"/>
    <w:rsid w:val="00412C7B"/>
    <w:rsid w:val="0043005F"/>
    <w:rsid w:val="004F6984"/>
    <w:rsid w:val="00522EA7"/>
    <w:rsid w:val="005735A7"/>
    <w:rsid w:val="0058160A"/>
    <w:rsid w:val="00581954"/>
    <w:rsid w:val="00591933"/>
    <w:rsid w:val="005B13E6"/>
    <w:rsid w:val="005B2D5C"/>
    <w:rsid w:val="005E2D65"/>
    <w:rsid w:val="00620665"/>
    <w:rsid w:val="006246D2"/>
    <w:rsid w:val="00650EE1"/>
    <w:rsid w:val="0065721C"/>
    <w:rsid w:val="006735E6"/>
    <w:rsid w:val="006B41F6"/>
    <w:rsid w:val="00750AAC"/>
    <w:rsid w:val="007E2E58"/>
    <w:rsid w:val="00826545"/>
    <w:rsid w:val="00855974"/>
    <w:rsid w:val="00880E16"/>
    <w:rsid w:val="008A4C28"/>
    <w:rsid w:val="008D46E8"/>
    <w:rsid w:val="008D7C7A"/>
    <w:rsid w:val="008E4288"/>
    <w:rsid w:val="008E513F"/>
    <w:rsid w:val="00916C80"/>
    <w:rsid w:val="00934082"/>
    <w:rsid w:val="00940321"/>
    <w:rsid w:val="00962C53"/>
    <w:rsid w:val="00970C16"/>
    <w:rsid w:val="00982B62"/>
    <w:rsid w:val="009B3E75"/>
    <w:rsid w:val="009F35DF"/>
    <w:rsid w:val="00A1348B"/>
    <w:rsid w:val="00A36C21"/>
    <w:rsid w:val="00A47BB7"/>
    <w:rsid w:val="00A8783D"/>
    <w:rsid w:val="00A961C4"/>
    <w:rsid w:val="00AC2A45"/>
    <w:rsid w:val="00B02E33"/>
    <w:rsid w:val="00B06CEB"/>
    <w:rsid w:val="00B900E8"/>
    <w:rsid w:val="00BA0607"/>
    <w:rsid w:val="00C0702A"/>
    <w:rsid w:val="00C11A3D"/>
    <w:rsid w:val="00C2368D"/>
    <w:rsid w:val="00C5700A"/>
    <w:rsid w:val="00C701CF"/>
    <w:rsid w:val="00C703CB"/>
    <w:rsid w:val="00C71AEA"/>
    <w:rsid w:val="00C81BD7"/>
    <w:rsid w:val="00C95DCD"/>
    <w:rsid w:val="00CD661F"/>
    <w:rsid w:val="00CE254B"/>
    <w:rsid w:val="00D13445"/>
    <w:rsid w:val="00D25774"/>
    <w:rsid w:val="00D43B49"/>
    <w:rsid w:val="00D44C6D"/>
    <w:rsid w:val="00D5442D"/>
    <w:rsid w:val="00D75B84"/>
    <w:rsid w:val="00DC7EB9"/>
    <w:rsid w:val="00DE75AD"/>
    <w:rsid w:val="00E0360B"/>
    <w:rsid w:val="00E24E77"/>
    <w:rsid w:val="00E32B1D"/>
    <w:rsid w:val="00E577C0"/>
    <w:rsid w:val="00E61AAD"/>
    <w:rsid w:val="00E648EA"/>
    <w:rsid w:val="00EA05CE"/>
    <w:rsid w:val="00EB4ACC"/>
    <w:rsid w:val="00EB6803"/>
    <w:rsid w:val="00ED746B"/>
    <w:rsid w:val="00EE657A"/>
    <w:rsid w:val="00EE6FE8"/>
    <w:rsid w:val="00F26B7F"/>
    <w:rsid w:val="00F3225D"/>
    <w:rsid w:val="00F57114"/>
    <w:rsid w:val="00FC389D"/>
    <w:rsid w:val="07377357"/>
    <w:rsid w:val="28529FE5"/>
    <w:rsid w:val="5E3F2F13"/>
    <w:rsid w:val="66ECE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0223492"/>
  <w15:chartTrackingRefBased/>
  <w15:docId w15:val="{C1EB1C65-E792-4193-9C9D-E39CD9A6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73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735A7"/>
  </w:style>
  <w:style w:type="paragraph" w:styleId="Pieddepage">
    <w:name w:val="footer"/>
    <w:basedOn w:val="Normal"/>
    <w:link w:val="PieddepageCar"/>
    <w:uiPriority w:val="99"/>
    <w:unhideWhenUsed/>
    <w:rsid w:val="00573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735A7"/>
  </w:style>
  <w:style w:type="paragraph" w:styleId="Titre">
    <w:name w:val="Title"/>
    <w:basedOn w:val="Normal"/>
    <w:next w:val="Normal"/>
    <w:link w:val="TitreCar"/>
    <w:uiPriority w:val="10"/>
    <w:qFormat/>
    <w:rsid w:val="005735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735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lledutableau">
    <w:name w:val="Table Grid"/>
    <w:basedOn w:val="TableauNormal"/>
    <w:uiPriority w:val="39"/>
    <w:rsid w:val="005735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Policepardfaut"/>
    <w:rsid w:val="005735A7"/>
  </w:style>
  <w:style w:type="character" w:styleId="Numrodepage">
    <w:name w:val="page number"/>
    <w:basedOn w:val="Policepardfaut"/>
    <w:rsid w:val="00826545"/>
  </w:style>
  <w:style w:type="paragraph" w:customStyle="1" w:styleId="FooterLine">
    <w:name w:val="FooterLine"/>
    <w:basedOn w:val="Pieddepage"/>
    <w:next w:val="Pieddepage"/>
    <w:rsid w:val="00826545"/>
    <w:pPr>
      <w:pBdr>
        <w:top w:val="single" w:sz="4" w:space="1" w:color="auto"/>
      </w:pBdr>
      <w:tabs>
        <w:tab w:val="clear" w:pos="4536"/>
        <w:tab w:val="clear" w:pos="9072"/>
        <w:tab w:val="right" w:pos="8647"/>
      </w:tabs>
      <w:spacing w:before="120"/>
    </w:pPr>
    <w:rPr>
      <w:rFonts w:ascii="Arial" w:eastAsia="Times New Roman" w:hAnsi="Arial" w:cs="Times New Roman"/>
      <w:sz w:val="16"/>
      <w:szCs w:val="20"/>
      <w:lang w:val="fi-FI"/>
    </w:rPr>
  </w:style>
  <w:style w:type="paragraph" w:customStyle="1" w:styleId="Texte">
    <w:name w:val="Texte"/>
    <w:basedOn w:val="Normal"/>
    <w:qFormat/>
    <w:rsid w:val="00826545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  <w:style w:type="character" w:styleId="Lienhypertexte">
    <w:name w:val="Hyperlink"/>
    <w:basedOn w:val="Policepardfaut"/>
    <w:uiPriority w:val="99"/>
    <w:semiHidden/>
    <w:unhideWhenUsed/>
    <w:rsid w:val="000A6CC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A6C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C2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C2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52036d-cd41-49cc-b897-c4e04826e53f" xsi:nil="true"/>
    <lcf76f155ced4ddcb4097134ff3c332f xmlns="7e017361-c968-4d76-a61b-f32166d0724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80873772ADD484EA69F318F320839BF" ma:contentTypeVersion="15" ma:contentTypeDescription="Creare un nuovo documento." ma:contentTypeScope="" ma:versionID="6cf7c27aa2b81c1035327ba48e25d881">
  <xsd:schema xmlns:xsd="http://www.w3.org/2001/XMLSchema" xmlns:xs="http://www.w3.org/2001/XMLSchema" xmlns:p="http://schemas.microsoft.com/office/2006/metadata/properties" xmlns:ns2="7e017361-c968-4d76-a61b-f32166d07242" xmlns:ns3="8f52036d-cd41-49cc-b897-c4e04826e53f" targetNamespace="http://schemas.microsoft.com/office/2006/metadata/properties" ma:root="true" ma:fieldsID="525e067e429974652b4ec5a051318b0f" ns2:_="" ns3:_="">
    <xsd:import namespace="7e017361-c968-4d76-a61b-f32166d07242"/>
    <xsd:import namespace="8f52036d-cd41-49cc-b897-c4e04826e5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17361-c968-4d76-a61b-f32166d072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Tag immagine" ma:readOnly="false" ma:fieldId="{5cf76f15-5ced-4ddc-b409-7134ff3c332f}" ma:taxonomyMulti="true" ma:sspId="ad0b2da7-f7f1-4ade-bc4d-78491eef27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2036d-cd41-49cc-b897-c4e04826e5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ac4d033-2660-4644-aeeb-b06ae1561ef0}" ma:internalName="TaxCatchAll" ma:showField="CatchAllData" ma:web="8f52036d-cd41-49cc-b897-c4e04826e5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C2E01-73F8-43B4-936B-38BBC2D26694}">
  <ds:schemaRefs>
    <ds:schemaRef ds:uri="http://schemas.microsoft.com/office/2006/metadata/properties"/>
    <ds:schemaRef ds:uri="http://schemas.microsoft.com/office/infopath/2007/PartnerControls"/>
    <ds:schemaRef ds:uri="8f52036d-cd41-49cc-b897-c4e04826e53f"/>
    <ds:schemaRef ds:uri="7e017361-c968-4d76-a61b-f32166d07242"/>
  </ds:schemaRefs>
</ds:datastoreItem>
</file>

<file path=customXml/itemProps2.xml><?xml version="1.0" encoding="utf-8"?>
<ds:datastoreItem xmlns:ds="http://schemas.openxmlformats.org/officeDocument/2006/customXml" ds:itemID="{708DD4D8-0E9F-4669-83EB-77E10CB707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145F7F-3302-46CC-BDB9-278F914D4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017361-c968-4d76-a61b-f32166d07242"/>
    <ds:schemaRef ds:uri="8f52036d-cd41-49cc-b897-c4e04826e5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88B4B6-6B95-4992-B12B-301E18DCEC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63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Clavel</dc:creator>
  <cp:keywords/>
  <dc:description/>
  <cp:lastModifiedBy>Andrea Rivera Valdez</cp:lastModifiedBy>
  <cp:revision>32</cp:revision>
  <cp:lastPrinted>2021-06-28T08:24:00Z</cp:lastPrinted>
  <dcterms:created xsi:type="dcterms:W3CDTF">2021-03-04T20:27:00Z</dcterms:created>
  <dcterms:modified xsi:type="dcterms:W3CDTF">2022-06-0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0873772ADD484EA69F318F320839BF</vt:lpwstr>
  </property>
</Properties>
</file>